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7FBC6E4B" w:rsidR="00B55114" w:rsidRPr="00C61FAA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C61FAA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Practical – </w:t>
      </w:r>
      <w:r w:rsidR="00BD1791">
        <w:rPr>
          <w:rFonts w:ascii="Times New Roman" w:hAnsi="Times New Roman" w:cs="Times New Roman"/>
          <w:b/>
          <w:bCs/>
          <w:sz w:val="36"/>
          <w:szCs w:val="36"/>
          <w:u w:val="single"/>
        </w:rPr>
        <w:t>3</w:t>
      </w:r>
    </w:p>
    <w:p w14:paraId="7EF37ED4" w14:textId="355DDC3F" w:rsidR="00D200C6" w:rsidRPr="00D200C6" w:rsidRDefault="00D20443" w:rsidP="00D20443">
      <w:pPr>
        <w:rPr>
          <w:rFonts w:ascii="Times New Roman" w:hAnsi="Times New Roman" w:cs="Times New Roman"/>
          <w:sz w:val="28"/>
          <w:szCs w:val="28"/>
        </w:rPr>
      </w:pPr>
      <w:r w:rsidRPr="00D200C6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D200C6">
        <w:rPr>
          <w:rFonts w:ascii="Times New Roman" w:hAnsi="Times New Roman" w:cs="Times New Roman"/>
          <w:b/>
          <w:bCs/>
          <w:sz w:val="28"/>
          <w:szCs w:val="28"/>
        </w:rPr>
        <w:t>im</w:t>
      </w:r>
      <w:r w:rsidRPr="00D200C6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D200C6" w:rsidRPr="00D200C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200C6" w:rsidRPr="00D200C6">
        <w:rPr>
          <w:rFonts w:ascii="Times New Roman" w:hAnsi="Times New Roman" w:cs="Times New Roman"/>
          <w:sz w:val="28"/>
          <w:szCs w:val="28"/>
        </w:rPr>
        <w:t xml:space="preserve">Generating the Prime Numbers </w:t>
      </w:r>
    </w:p>
    <w:p w14:paraId="14C9781B" w14:textId="77777777" w:rsidR="00D200C6" w:rsidRDefault="00D20443" w:rsidP="00D20443">
      <w:pPr>
        <w:rPr>
          <w:rFonts w:ascii="Times New Roman" w:hAnsi="Times New Roman" w:cs="Times New Roman"/>
          <w:sz w:val="28"/>
          <w:szCs w:val="28"/>
        </w:rPr>
      </w:pPr>
      <w:r w:rsidRPr="00C61FAA">
        <w:rPr>
          <w:rFonts w:ascii="Times New Roman" w:hAnsi="Times New Roman" w:cs="Times New Roman"/>
          <w:b/>
          <w:bCs/>
          <w:sz w:val="28"/>
          <w:szCs w:val="28"/>
          <w:u w:val="single"/>
        </w:rPr>
        <w:t>Source Code:</w:t>
      </w:r>
    </w:p>
    <w:p w14:paraId="1C53134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1820DA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B127A8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94B376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99C01E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rime Number Generator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66BF3E0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/</w:t>
      </w:r>
      <w:proofErr w:type="spellStart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javascript</w:t>
      </w:r>
      <w:proofErr w:type="spellEnd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779BF6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D200C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Primes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5A7000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D200C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2BA3B88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rimes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8AA274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A871203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1ACAB6B6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Prime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u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DD031BE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71126C1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200C6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D200C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qrt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808A723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D200C6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%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=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F00A835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Prime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als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741BF75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</w:t>
      </w:r>
      <w:r w:rsidRPr="00D200C6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break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05AF346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    }</w:t>
      </w:r>
    </w:p>
    <w:p w14:paraId="2C33A35E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540F05F1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F63E29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D200C6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Prime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5F988B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rimes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= 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0FF7D20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046FEC87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54D1977C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D200C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rimes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rimes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7AD62D7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21B59013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D64E4B2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2A6588E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200C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ody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32A01BE6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ntiquewhite</w:t>
      </w:r>
      <w:proofErr w:type="spell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35B1800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18B4A2DA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4D8396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200C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D200C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div</w:t>
      </w:r>
      <w:proofErr w:type="gram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61FAED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842AD4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38px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16BD8F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17030C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80D594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327D297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</w:t>
      </w:r>
      <w:r w:rsidRPr="00D200C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D200C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primes</w:t>
      </w:r>
      <w:proofErr w:type="gramEnd"/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29C6A8B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5448294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38px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052346A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D200C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CB1BFB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6A15B1F7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5937AE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B9FE14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455265F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ADF3F1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rime Number Generator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974078C" w14:textId="129BB8EF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SHI ABHISHEK 21IT052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5232A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v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36EAC6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umber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i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"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0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D95B6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nclick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D200C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Primes</w:t>
      </w:r>
      <w:proofErr w:type="spellEnd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(</w:t>
      </w:r>
      <w:proofErr w:type="gramEnd"/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)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enerate Prime Numbers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94C37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1C1495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D200C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D200C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200C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rimes"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4E7C3B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C00D70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46CB9D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1FE213A" w14:textId="77777777" w:rsidR="00D200C6" w:rsidRPr="00D200C6" w:rsidRDefault="00D200C6" w:rsidP="00D200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D200C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D200C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45331DA" w14:textId="666A39D6" w:rsidR="00DA4693" w:rsidRDefault="00DA4693" w:rsidP="00D20443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06B1CDAD" w14:textId="2F970242" w:rsidR="00BD1791" w:rsidRPr="00D200C6" w:rsidRDefault="00BD1791" w:rsidP="00BD1791">
      <w:pPr>
        <w:jc w:val="both"/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</w:pPr>
      <w:r w:rsidRPr="00D200C6"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  <w:t>Output:</w:t>
      </w:r>
    </w:p>
    <w:p w14:paraId="1439C11A" w14:textId="5258F682" w:rsidR="00BD1791" w:rsidRPr="00D200C6" w:rsidRDefault="000800A5" w:rsidP="00D200C6">
      <w:pPr>
        <w:jc w:val="both"/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  <w:r w:rsidRPr="000800A5"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  <w:drawing>
          <wp:inline distT="0" distB="0" distL="0" distR="0" wp14:anchorId="39F5B623" wp14:editId="22593F8C">
            <wp:extent cx="4511431" cy="2118544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B618" w14:textId="77777777" w:rsidR="00330181" w:rsidRPr="00330181" w:rsidRDefault="00330181" w:rsidP="00330181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</w:pPr>
    </w:p>
    <w:p w14:paraId="1A8DB9C3" w14:textId="6554817F" w:rsidR="008F5532" w:rsidRPr="00330181" w:rsidRDefault="00330181" w:rsidP="00330181">
      <w:pPr>
        <w:spacing w:before="100" w:beforeAutospacing="1" w:after="100" w:afterAutospacing="1" w:line="240" w:lineRule="auto"/>
        <w:ind w:left="360"/>
        <w:jc w:val="center"/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</w:pPr>
      <w:r w:rsidRPr="00330181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Write Script to reverse the given input string</w:t>
      </w:r>
    </w:p>
    <w:p w14:paraId="104E4195" w14:textId="0A1841C6" w:rsidR="008F5532" w:rsidRDefault="008F5532" w:rsidP="00D20443">
      <w:pPr>
        <w:rPr>
          <w:rFonts w:ascii="Times New Roman" w:hAnsi="Times New Roman" w:cs="Times New Roman"/>
          <w:color w:val="3C4043"/>
          <w:spacing w:val="3"/>
          <w:sz w:val="24"/>
          <w:szCs w:val="24"/>
        </w:rPr>
      </w:pPr>
      <w:proofErr w:type="gramStart"/>
      <w:r w:rsidRPr="00AE1EC6">
        <w:rPr>
          <w:rFonts w:ascii="Times New Roman" w:hAnsi="Times New Roman" w:cs="Times New Roman"/>
          <w:color w:val="3C4043"/>
          <w:spacing w:val="3"/>
          <w:sz w:val="24"/>
          <w:szCs w:val="24"/>
        </w:rPr>
        <w:t>HTML</w:t>
      </w:r>
      <w:r w:rsidR="00AE1EC6">
        <w:rPr>
          <w:rFonts w:ascii="Times New Roman" w:hAnsi="Times New Roman" w:cs="Times New Roman"/>
          <w:color w:val="3C4043"/>
          <w:spacing w:val="3"/>
          <w:sz w:val="24"/>
          <w:szCs w:val="24"/>
        </w:rPr>
        <w:t xml:space="preserve"> :</w:t>
      </w:r>
      <w:proofErr w:type="gramEnd"/>
    </w:p>
    <w:p w14:paraId="208F2440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6E695E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lastRenderedPageBreak/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CD04E0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040FB63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7F8E207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03F0F2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C3F5BEB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3A1DEC" w14:textId="77777777" w:rsidR="00161CE6" w:rsidRDefault="00BD1791" w:rsidP="00161CE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="00161CE6"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="00161CE6"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="00161CE6"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161CE6"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tring Reverser</w:t>
      </w:r>
      <w:r w:rsidR="00161CE6"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="00161CE6"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="00161CE6"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EB43C0" w14:textId="4AAB571F" w:rsidR="00BD1791" w:rsidRPr="00BD1791" w:rsidRDefault="00BD1791" w:rsidP="00161CE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992BEB1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DAA7102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EBE2901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D179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BD179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D179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eversestr.js"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37C596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2AB2FE9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tring Reverser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59E4F9" w14:textId="43E269F1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SHI ABHISHEK 21IT052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FB1EA70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v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77BBD8D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123B584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nclick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String</w:t>
      </w:r>
      <w:proofErr w:type="spellEnd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(</w:t>
      </w:r>
      <w:proofErr w:type="gramEnd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)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Reverse String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F78D5B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0F68E0A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eversed"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61CE6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6A3C423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3A858D9" w14:textId="77777777" w:rsidR="00BD1791" w:rsidRPr="00BD1791" w:rsidRDefault="00BD1791" w:rsidP="00BD1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D1791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BD1791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F9FF7C2" w14:textId="77777777" w:rsidR="00BD1791" w:rsidRPr="00AE1EC6" w:rsidRDefault="00BD1791" w:rsidP="00D20443">
      <w:pPr>
        <w:rPr>
          <w:rFonts w:ascii="Times New Roman" w:hAnsi="Times New Roman" w:cs="Times New Roman"/>
          <w:sz w:val="24"/>
          <w:szCs w:val="24"/>
        </w:rPr>
      </w:pPr>
    </w:p>
    <w:p w14:paraId="3617DD30" w14:textId="4A5DD64B" w:rsidR="00161CE6" w:rsidRDefault="00161CE6" w:rsidP="00161CE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SS:</w:t>
      </w:r>
    </w:p>
    <w:p w14:paraId="62BCBBDE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161CE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div</w:t>
      </w:r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D80193F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65591C7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38px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BC65DEE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40E36BF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40571B92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61CE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161CE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reversed</w:t>
      </w:r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8C9963D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.5em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959913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E1E2B7E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38px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6776674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161CE6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DA23646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6308F5DE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161CE6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ody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9CD28B4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ntiquewhite</w:t>
      </w:r>
      <w:proofErr w:type="spell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E9F602C" w14:textId="77777777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CF2DBD5" w14:textId="77777777" w:rsidR="00161CE6" w:rsidRDefault="00161CE6" w:rsidP="00161CE6">
      <w:pPr>
        <w:rPr>
          <w:rFonts w:ascii="Times New Roman" w:hAnsi="Times New Roman" w:cs="Times New Roman"/>
          <w:sz w:val="28"/>
          <w:szCs w:val="28"/>
        </w:rPr>
      </w:pPr>
    </w:p>
    <w:p w14:paraId="09CACBB6" w14:textId="0558AE00" w:rsidR="00161CE6" w:rsidRPr="00161CE6" w:rsidRDefault="008F5532" w:rsidP="00161CE6">
      <w:pPr>
        <w:rPr>
          <w:rFonts w:ascii="Times New Roman" w:hAnsi="Times New Roman" w:cs="Times New Roman"/>
          <w:sz w:val="28"/>
          <w:szCs w:val="28"/>
        </w:rPr>
      </w:pPr>
      <w:r w:rsidRPr="00AE1EC6">
        <w:rPr>
          <w:rFonts w:ascii="Times New Roman" w:hAnsi="Times New Roman" w:cs="Times New Roman"/>
          <w:sz w:val="28"/>
          <w:szCs w:val="28"/>
        </w:rPr>
        <w:t>JAVASCRIPT:</w:t>
      </w:r>
    </w:p>
    <w:p w14:paraId="43F5C9D4" w14:textId="45690070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String</w:t>
      </w:r>
      <w:proofErr w:type="spell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74C9325" w14:textId="182966B1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FB5D712" w14:textId="40782EA0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61CE6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versed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plit</w:t>
      </w:r>
      <w:proofErr w:type="spellEnd"/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.</w:t>
      </w:r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join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"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AD986E0" w14:textId="77777777" w:rsid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proofErr w:type="gramStart"/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61CE6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61CE6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eversed"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161CE6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versed</w:t>
      </w:r>
      <w:r w:rsidRPr="00161CE6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CB6A9AA" w14:textId="78F803C6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6979634" w14:textId="11DDCEF1" w:rsidR="00161CE6" w:rsidRPr="00161CE6" w:rsidRDefault="00161CE6" w:rsidP="00161C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9068723" w14:textId="08176C4B" w:rsidR="00BD1791" w:rsidRDefault="00BD1791" w:rsidP="00D20443">
      <w:pPr>
        <w:rPr>
          <w:rFonts w:ascii="Times New Roman" w:hAnsi="Times New Roman" w:cs="Times New Roman"/>
          <w:sz w:val="28"/>
          <w:szCs w:val="28"/>
        </w:rPr>
      </w:pPr>
    </w:p>
    <w:p w14:paraId="05A22DC6" w14:textId="2D265C35" w:rsidR="00BD1791" w:rsidRPr="00D200C6" w:rsidRDefault="00BD1791" w:rsidP="00BD1791">
      <w:pPr>
        <w:jc w:val="both"/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</w:pPr>
      <w:r w:rsidRPr="00D200C6"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  <w:t>Output:</w:t>
      </w:r>
    </w:p>
    <w:p w14:paraId="33AC1D9E" w14:textId="1751746D" w:rsidR="000E281B" w:rsidRPr="00BD1791" w:rsidRDefault="00AA7E86" w:rsidP="00BD1791">
      <w:pPr>
        <w:jc w:val="both"/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  <w:r w:rsidRPr="00AA7E86"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  <w:drawing>
          <wp:inline distT="0" distB="0" distL="0" distR="0" wp14:anchorId="2AEC444E" wp14:editId="2BEC8CC0">
            <wp:extent cx="5943600" cy="13328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732E1" w14:textId="2BBA8252" w:rsidR="00BD1791" w:rsidRDefault="00BD1791" w:rsidP="00330181">
      <w:pPr>
        <w:jc w:val="center"/>
        <w:rPr>
          <w:noProof/>
        </w:rPr>
      </w:pPr>
    </w:p>
    <w:p w14:paraId="7AAE9C55" w14:textId="77777777" w:rsidR="00330181" w:rsidRPr="00330181" w:rsidRDefault="00330181" w:rsidP="0033018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</w:pPr>
      <w:r w:rsidRPr="00330181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Create Dynamic Multiplication Table using inputs</w:t>
      </w:r>
    </w:p>
    <w:p w14:paraId="2A9C97A0" w14:textId="7E9F8257" w:rsidR="00AE1EC6" w:rsidRDefault="00330181" w:rsidP="00D20443">
      <w:pP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  <w:t>HTML</w:t>
      </w:r>
    </w:p>
    <w:p w14:paraId="0352EFB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C3FB6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8F8A4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9B8FF6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92A763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ultiplication Tab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071D5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/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javascript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4FD4CF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nerateTable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447ED97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ow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16A022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l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AE23E8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486AEF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tbody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DF4253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A44416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78E4D3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7934D1F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A67667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BD2C19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F58A58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d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6D2FB6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TextNode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70312E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BF81CA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86F0CB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        }</w:t>
      </w:r>
    </w:p>
    <w:p w14:paraId="2747226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F00323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759375E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51EAD3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4E87E9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164D054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3D0450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7F57F1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d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018F21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ack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80B3AD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1DBFFB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5FEE44F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2D8424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* #tab {</w:t>
      </w:r>
    </w:p>
    <w:p w14:paraId="4D74288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    border: 1px;</w:t>
      </w:r>
    </w:p>
    <w:p w14:paraId="7C44022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            </w:t>
      </w:r>
      <w:proofErr w:type="spellStart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: aquamarine;</w:t>
      </w:r>
    </w:p>
    <w:p w14:paraId="5814ACE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    border-style: solid dashed black;</w:t>
      </w:r>
    </w:p>
    <w:p w14:paraId="2C3AD0A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            position: </w:t>
      </w:r>
      <w:proofErr w:type="spellStart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center</w:t>
      </w:r>
      <w:proofErr w:type="spellEnd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;</w:t>
      </w:r>
    </w:p>
    <w:p w14:paraId="67632DE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    padding: 5px;</w:t>
      </w:r>
    </w:p>
    <w:p w14:paraId="62E48FD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        } */</w:t>
      </w:r>
    </w:p>
    <w:p w14:paraId="7570242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A2779E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77B8FD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ntiquewhite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A4B1D6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EB3C58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71AD55A2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BB0B4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ACA47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D2F5FB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780FE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Multiplication Tab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06E6A2" w14:textId="5B69132E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SHI ABHISHEK (ID-21IT</w:t>
      </w:r>
      <w:proofErr w:type="gramStart"/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052)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gramEnd"/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DCACD4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31593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838263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1FBFC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ows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Number of Rows: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60D62C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umber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ow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i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0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A924CC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98067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83E036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ls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Number of Columns: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14D13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number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l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i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10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FAB2C8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4D8396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61F99D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nclick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nerateTable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)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enerate Tab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55C6F2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219DB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AC27D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80F29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E861E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FFFBD5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10FBEA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11BD33" w14:textId="07F95588" w:rsidR="00330181" w:rsidRPr="00330181" w:rsidRDefault="00330181" w:rsidP="0033018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8583FD6" w14:textId="77777777" w:rsidR="00330181" w:rsidRDefault="00330181" w:rsidP="00D20443">
      <w:pP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</w:p>
    <w:p w14:paraId="7701A304" w14:textId="046054BD" w:rsidR="00330181" w:rsidRDefault="00330181" w:rsidP="00D20443">
      <w:pP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  <w:t>JAVASCRIPT</w:t>
      </w:r>
    </w:p>
    <w:p w14:paraId="363B9CA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nerateTable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27F6829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ow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6FC003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l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CA039E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9D9640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tbody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3DF1A9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10CCA1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2B25C2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5F87199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CEE921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768934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214A2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1E76A8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d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5EEA56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TextNode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F4CD4A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1881D1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DD1855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}</w:t>
      </w:r>
    </w:p>
    <w:p w14:paraId="69F5A0C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F26502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}</w:t>
      </w:r>
    </w:p>
    <w:p w14:paraId="4BDDE22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A39C0E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81B6DDC" w14:textId="77777777" w:rsidR="00AE1EC6" w:rsidRDefault="00AE1EC6" w:rsidP="00D20443">
      <w:pP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</w:p>
    <w:p w14:paraId="5801AA92" w14:textId="77777777" w:rsidR="00AE1EC6" w:rsidRDefault="00AE1EC6" w:rsidP="00D20443">
      <w:pPr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</w:p>
    <w:p w14:paraId="1556A619" w14:textId="59CECBAD" w:rsidR="00D20443" w:rsidRPr="007071E9" w:rsidRDefault="00D20443" w:rsidP="00AE1EC6">
      <w:pPr>
        <w:jc w:val="both"/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</w:pPr>
      <w:r w:rsidRPr="007071E9">
        <w:rPr>
          <w:rFonts w:ascii="TimesNewRomanPS-BoldMT" w:hAnsi="TimesNewRomanPS-BoldMT" w:cs="TimesNewRomanPS-BoldMT"/>
          <w:b/>
          <w:bCs/>
          <w:sz w:val="28"/>
          <w:szCs w:val="28"/>
          <w:u w:val="single"/>
        </w:rPr>
        <w:t>Output:</w:t>
      </w:r>
    </w:p>
    <w:p w14:paraId="73A58346" w14:textId="2A22E565" w:rsidR="00AA7E86" w:rsidRDefault="00AA7E86" w:rsidP="00AA7E86">
      <w:pPr>
        <w:jc w:val="both"/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  <w:r w:rsidRPr="00AA7E86"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  <w:lastRenderedPageBreak/>
        <w:drawing>
          <wp:inline distT="0" distB="0" distL="0" distR="0" wp14:anchorId="0982E86A" wp14:editId="7E1AD0DE">
            <wp:extent cx="3307367" cy="4663844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466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71961" w14:textId="77777777" w:rsidR="00AA7E86" w:rsidRPr="00AA7E86" w:rsidRDefault="00AA7E86" w:rsidP="00AA7E86">
      <w:pPr>
        <w:jc w:val="both"/>
        <w:rPr>
          <w:rFonts w:ascii="TimesNewRomanPS-BoldMT" w:hAnsi="TimesNewRomanPS-BoldMT" w:cs="TimesNewRomanPS-BoldMT"/>
          <w:b/>
          <w:bCs/>
          <w:sz w:val="24"/>
          <w:szCs w:val="24"/>
          <w:u w:val="single"/>
        </w:rPr>
      </w:pPr>
    </w:p>
    <w:p w14:paraId="0BEE49B7" w14:textId="4ACEA957" w:rsidR="00183214" w:rsidRDefault="00183214" w:rsidP="00183214">
      <w:pPr>
        <w:spacing w:before="100" w:beforeAutospacing="1" w:after="100" w:afterAutospacing="1" w:line="240" w:lineRule="auto"/>
        <w:jc w:val="center"/>
        <w:rPr>
          <w:rFonts w:ascii="Roboto" w:eastAsia="Times New Roman" w:hAnsi="Roboto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</w:pPr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 xml:space="preserve">Find the Age from input </w:t>
      </w:r>
      <w:proofErr w:type="gramStart"/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date.(</w:t>
      </w:r>
      <w:proofErr w:type="gramEnd"/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 xml:space="preserve">Ex. 17 </w:t>
      </w:r>
      <w:proofErr w:type="spellStart"/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Yrs</w:t>
      </w:r>
      <w:proofErr w:type="spellEnd"/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, 3 Mont</w:t>
      </w:r>
      <w:r w:rsidR="000E281B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h</w:t>
      </w:r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s,13 Days</w:t>
      </w:r>
      <w:r w:rsidRPr="00183214">
        <w:rPr>
          <w:rFonts w:ascii="Roboto" w:eastAsia="Times New Roman" w:hAnsi="Roboto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)</w:t>
      </w:r>
    </w:p>
    <w:p w14:paraId="1EDCC8DD" w14:textId="46278821" w:rsidR="00183214" w:rsidRDefault="00183214" w:rsidP="001832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C4043"/>
          <w:spacing w:val="3"/>
          <w:sz w:val="24"/>
          <w:szCs w:val="24"/>
          <w:u w:val="single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color w:val="3C4043"/>
          <w:spacing w:val="3"/>
          <w:sz w:val="24"/>
          <w:szCs w:val="24"/>
          <w:u w:val="single"/>
          <w:lang w:val="en-IN" w:eastAsia="en-IN"/>
        </w:rPr>
        <w:t>HTML</w:t>
      </w:r>
    </w:p>
    <w:p w14:paraId="574FDD1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E2A8A2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6C156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C7F213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429DF0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ge Calculato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5DAAD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56EF24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2C50C23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136A11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7CE367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* </w:t>
      </w:r>
      <w:proofErr w:type="spellStart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: </w:t>
      </w:r>
      <w:proofErr w:type="spellStart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antiquewhite</w:t>
      </w:r>
      <w:proofErr w:type="spellEnd"/>
      <w:r w:rsidRPr="00214A23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; */</w:t>
      </w:r>
    </w:p>
    <w:p w14:paraId="5D0D120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ntiquewhite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97A893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}</w:t>
      </w:r>
    </w:p>
    <w:p w14:paraId="4CEECC8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02A720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strong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765357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0C19FB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gb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8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16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91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F18938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-styl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groov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CE0ABC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-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ack</w:t>
      </w:r>
    </w:p>
    <w:p w14:paraId="222A37A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48A5379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552E6C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utton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86D0C2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gram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ack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!important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A78318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zur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010B71A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3C4D169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46991BF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lign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109513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D7E469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00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066AF8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E68890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6B5D100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C3DCC5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214A2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ge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9D5FF8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1B9902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00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6DAF58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90A87C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44078C3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9A4F2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/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javascript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ADA6D3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89CDB1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48D711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13895F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214A23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2DDDBF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llisecond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-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44BF475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Second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llisecond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0EE1E0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nute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Second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A0286C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Hour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nute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0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F9356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Hour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C8326D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.4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E76895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Year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2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480542D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A2A46A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year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Year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2E605EE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onth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%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2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D7E6663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% </w:t>
      </w:r>
      <w:r w:rsidRPr="00214A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.4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52A9F29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F28AE6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year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" 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Yrs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, 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onth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Months, 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Days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6B77C5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ge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829BDB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245F0FF6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F40FFB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715F23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FF90BC2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44CFAC" w14:textId="14432A0F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SHI ABHISHEK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Id-21IT</w:t>
      </w:r>
      <w:proofErr w:type="gramStart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0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52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gramEnd"/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ADFA3D1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Age Calculator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9C7AD2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lign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208FC0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ong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2377AD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r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nter your birthdate (YYYY-MM-</w:t>
      </w:r>
      <w:proofErr w:type="gramStart"/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D):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proofErr w:type="gramEnd"/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570458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rong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F280118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put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BEC04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utton"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nclick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214A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(</w:t>
      </w:r>
      <w:proofErr w:type="gramEnd"/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)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alculate Age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E30D02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76B574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214A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214A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214A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ge"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E1C1807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6D2AC2C" w14:textId="77777777" w:rsidR="00214A23" w:rsidRPr="00214A23" w:rsidRDefault="00214A23" w:rsidP="00214A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59E37B8" w14:textId="58977C95" w:rsidR="00183214" w:rsidRPr="007071E9" w:rsidRDefault="00214A23" w:rsidP="007071E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214A2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214A2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8AD518" w14:textId="77777777" w:rsidR="007071E9" w:rsidRDefault="007071E9" w:rsidP="001832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C4043"/>
          <w:spacing w:val="3"/>
          <w:sz w:val="28"/>
          <w:szCs w:val="28"/>
          <w:u w:val="single"/>
          <w:lang w:val="en-IN" w:eastAsia="en-IN"/>
        </w:rPr>
      </w:pPr>
    </w:p>
    <w:p w14:paraId="0590F57E" w14:textId="46934A01" w:rsidR="00183214" w:rsidRPr="007071E9" w:rsidRDefault="00183214" w:rsidP="001832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C4043"/>
          <w:spacing w:val="3"/>
          <w:sz w:val="28"/>
          <w:szCs w:val="28"/>
          <w:u w:val="single"/>
          <w:lang w:val="en-IN" w:eastAsia="en-IN"/>
        </w:rPr>
      </w:pPr>
      <w:r w:rsidRPr="007071E9">
        <w:rPr>
          <w:rFonts w:ascii="Times New Roman" w:eastAsia="Times New Roman" w:hAnsi="Times New Roman" w:cs="Times New Roman"/>
          <w:b/>
          <w:bCs/>
          <w:color w:val="3C4043"/>
          <w:spacing w:val="3"/>
          <w:sz w:val="28"/>
          <w:szCs w:val="28"/>
          <w:u w:val="single"/>
          <w:lang w:val="en-IN" w:eastAsia="en-IN"/>
        </w:rPr>
        <w:t>Output:</w:t>
      </w:r>
    </w:p>
    <w:p w14:paraId="0CCD9998" w14:textId="5650B781" w:rsidR="00AE1EC6" w:rsidRPr="00AE1EC6" w:rsidRDefault="000800A5" w:rsidP="00AE1EC6">
      <w:pPr>
        <w:rPr>
          <w:rFonts w:ascii="Times New Roman" w:hAnsi="Times New Roman" w:cs="Times New Roman"/>
          <w:color w:val="3C4043"/>
          <w:spacing w:val="3"/>
          <w:sz w:val="28"/>
          <w:szCs w:val="28"/>
        </w:rPr>
      </w:pPr>
      <w:r w:rsidRPr="000800A5">
        <w:rPr>
          <w:rFonts w:ascii="Times New Roman" w:hAnsi="Times New Roman" w:cs="Times New Roman"/>
          <w:color w:val="3C4043"/>
          <w:spacing w:val="3"/>
          <w:sz w:val="28"/>
          <w:szCs w:val="28"/>
        </w:rPr>
        <w:drawing>
          <wp:inline distT="0" distB="0" distL="0" distR="0" wp14:anchorId="719CB1CB" wp14:editId="0269F64A">
            <wp:extent cx="5943600" cy="1663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0B98" w14:textId="135939EB" w:rsidR="00183214" w:rsidRPr="00183214" w:rsidRDefault="00183214" w:rsidP="00214A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</w:pPr>
      <w:r w:rsidRPr="00183214">
        <w:rPr>
          <w:rFonts w:ascii="Times New Roman" w:eastAsia="Times New Roman" w:hAnsi="Times New Roman" w:cs="Times New Roman"/>
          <w:b/>
          <w:bCs/>
          <w:color w:val="3C4043"/>
          <w:spacing w:val="3"/>
          <w:sz w:val="32"/>
          <w:szCs w:val="32"/>
          <w:u w:val="single"/>
          <w:lang w:val="en-IN" w:eastAsia="en-IN"/>
        </w:rPr>
        <w:t>Find the No. of Days between two given dates</w:t>
      </w:r>
    </w:p>
    <w:p w14:paraId="5D702919" w14:textId="5B5256DF" w:rsidR="0003581D" w:rsidRDefault="00183214" w:rsidP="0018321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HTML</w:t>
      </w:r>
    </w:p>
    <w:p w14:paraId="4B3CB22F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28CA517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8A65267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FB3F463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B351ED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ate Difference Calculator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5AFABD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/</w:t>
      </w:r>
      <w:proofErr w:type="spell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javascript</w:t>
      </w:r>
      <w:proofErr w:type="spell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C52186C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Difference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247FD981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ar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art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7C7DD7D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n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d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988E405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imeDiff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n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-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ar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3A064F8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iffDays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eil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imeDiff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(</w:t>
      </w:r>
      <w:r w:rsidRPr="000E281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0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0E281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600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0E281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);</w:t>
      </w:r>
    </w:p>
    <w:p w14:paraId="3B4E26B5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fference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iffDays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 Days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02FB277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00DE485D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A8AD60C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428863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body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2773732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-</w:t>
      </w:r>
      <w:proofErr w:type="spellStart"/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proofErr w:type="spell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ntiquewhite</w:t>
      </w:r>
      <w:proofErr w:type="spell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28D7578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67E0639E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65A9B3D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</w:t>
      </w:r>
      <w:proofErr w:type="gramStart"/>
      <w:r w:rsidRPr="000E281B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div</w:t>
      </w:r>
      <w:proofErr w:type="gramEnd"/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D0229C8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ition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elativ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709C774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f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0E281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00px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D359943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igh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0E281B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C457D4C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10E4C446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34A680E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886A485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0626E6F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B339CA7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ate Difference Calculator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60D5DC0" w14:textId="799BD6B5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center</w:t>
      </w:r>
      <w:proofErr w:type="spell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SHI ABHISHEK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Id-21IT0</w:t>
      </w:r>
      <w:r w:rsidR="000800A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52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D27999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v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A8FBD2B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art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tart Date: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590B9C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ate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art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1F5C94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r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d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nd Date: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abel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42F6BD1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ate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d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proofErr w:type="spellStart"/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r</w:t>
      </w:r>
      <w:proofErr w:type="spellEnd"/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47E06F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279BBF2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yl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position:relative</w:t>
      </w:r>
      <w:proofErr w:type="spellEnd"/>
      <w:proofErr w:type="gram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 left: 500px; right: 100px;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nclick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0E281B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Difference</w:t>
      </w:r>
      <w:proofErr w:type="spell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()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alculate</w:t>
      </w:r>
    </w:p>
    <w:p w14:paraId="332C008A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Difference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1D8EDE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yle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proofErr w:type="gramStart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position:relative</w:t>
      </w:r>
      <w:proofErr w:type="spellEnd"/>
      <w:proofErr w:type="gramEnd"/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; left: 500px; right: 100px;"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0E281B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0E281B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281B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fference"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AFEA13C" w14:textId="77777777" w:rsidR="000E281B" w:rsidRPr="000E281B" w:rsidRDefault="000E281B" w:rsidP="000E28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0E281B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0E281B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DB7DFC" w14:textId="45F51C6D" w:rsidR="00183214" w:rsidRDefault="00183214" w:rsidP="0018321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506600" w14:textId="77777777" w:rsidR="000E281B" w:rsidRPr="00183214" w:rsidRDefault="000E281B" w:rsidP="0018321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BB9681D" w14:textId="0723A9AE" w:rsidR="0079526B" w:rsidRPr="007071E9" w:rsidRDefault="00183214" w:rsidP="0018321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071E9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:</w:t>
      </w:r>
    </w:p>
    <w:p w14:paraId="7124BEB2" w14:textId="0C1B36F4" w:rsidR="001B2137" w:rsidRPr="001B2137" w:rsidRDefault="000800A5" w:rsidP="001B2137">
      <w:pPr>
        <w:rPr>
          <w:rFonts w:ascii="Times New Roman" w:hAnsi="Times New Roman" w:cs="Times New Roman"/>
          <w:color w:val="3C4043"/>
          <w:spacing w:val="3"/>
          <w:sz w:val="28"/>
          <w:szCs w:val="28"/>
        </w:rPr>
      </w:pPr>
      <w:r w:rsidRPr="000800A5">
        <w:rPr>
          <w:rFonts w:ascii="Times New Roman" w:hAnsi="Times New Roman" w:cs="Times New Roman"/>
          <w:color w:val="3C4043"/>
          <w:spacing w:val="3"/>
          <w:sz w:val="28"/>
          <w:szCs w:val="28"/>
        </w:rPr>
        <w:lastRenderedPageBreak/>
        <w:drawing>
          <wp:inline distT="0" distB="0" distL="0" distR="0" wp14:anchorId="0B17F527" wp14:editId="312489B9">
            <wp:extent cx="4778154" cy="2575783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257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668A0" w14:textId="5403651F" w:rsidR="0079526B" w:rsidRDefault="0079526B" w:rsidP="0003581D">
      <w:pPr>
        <w:jc w:val="center"/>
        <w:rPr>
          <w:rFonts w:ascii="CourierNew" w:hAnsi="CourierNew" w:cs="CourierNew"/>
          <w:sz w:val="24"/>
          <w:szCs w:val="24"/>
        </w:rPr>
      </w:pP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E753B2C" w14:textId="7B2DC5E7" w:rsid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7FC4D3AA" w14:textId="77777777" w:rsidR="00F22F38" w:rsidRPr="00F22F38" w:rsidRDefault="00F22F38" w:rsidP="00F22F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22F38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JavaScript is an advanced programming language that makes web pages more interactive and dynamic.</w:t>
      </w:r>
      <w:r w:rsidRPr="00F22F38">
        <w:rPr>
          <w:rFonts w:ascii="Times New Roman" w:hAnsi="Times New Roman" w:cs="Times New Roman"/>
          <w:color w:val="202124"/>
          <w:shd w:val="clear" w:color="auto" w:fill="FFFFFF"/>
        </w:rPr>
        <w:t> </w:t>
      </w:r>
    </w:p>
    <w:p w14:paraId="7D834662" w14:textId="77777777" w:rsidR="00F22F38" w:rsidRPr="00F22F38" w:rsidRDefault="00F22F38" w:rsidP="00F22F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22F38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HTML is a standard markup language that provides the primary structure of a website</w:t>
      </w:r>
    </w:p>
    <w:p w14:paraId="622FED0B" w14:textId="41E807E2" w:rsidR="00C61FAA" w:rsidRPr="00F22F38" w:rsidRDefault="00F22F38" w:rsidP="00F22F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22F38">
        <w:rPr>
          <w:rFonts w:ascii="Times New Roman" w:hAnsi="Times New Roman" w:cs="Times New Roman"/>
          <w:color w:val="202124"/>
          <w:shd w:val="clear" w:color="auto" w:fill="FFFFFF"/>
        </w:rPr>
        <w:t>JavaScript simply adds dynamic content to websites to make them look good.</w:t>
      </w:r>
    </w:p>
    <w:p w14:paraId="1CC8DE38" w14:textId="63A5A712" w:rsidR="00AB3940" w:rsidRDefault="00AB3940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:</w:t>
      </w:r>
    </w:p>
    <w:p w14:paraId="650742D7" w14:textId="1469861E" w:rsidR="00C61FAA" w:rsidRDefault="00C61FAA" w:rsidP="00D20443">
      <w:pPr>
        <w:pStyle w:val="va-top"/>
        <w:numPr>
          <w:ilvl w:val="0"/>
          <w:numId w:val="1"/>
        </w:numPr>
        <w:shd w:val="clear" w:color="auto" w:fill="FFFFFF"/>
        <w:spacing w:before="0" w:beforeAutospacing="0" w:after="120" w:afterAutospacing="0" w:line="330" w:lineRule="atLeast"/>
        <w:textAlignment w:val="top"/>
        <w:rPr>
          <w:color w:val="4D5156"/>
        </w:rPr>
      </w:pPr>
      <w:r w:rsidRPr="00C61FAA">
        <w:rPr>
          <w:color w:val="4D5156"/>
        </w:rPr>
        <w:t xml:space="preserve">If we do well in this unit, we should be able to: Insert a </w:t>
      </w:r>
      <w:r w:rsidR="001D26AB" w:rsidRPr="00AA7E86">
        <w:rPr>
          <w:color w:val="202124"/>
          <w:shd w:val="clear" w:color="auto" w:fill="FFFFFF"/>
        </w:rPr>
        <w:t>dynamic</w:t>
      </w:r>
      <w:r w:rsidRPr="00C61FAA">
        <w:rPr>
          <w:color w:val="4D5156"/>
        </w:rPr>
        <w:t xml:space="preserve"> web page</w:t>
      </w:r>
      <w:r w:rsidR="00AA7E86">
        <w:rPr>
          <w:color w:val="4D5156"/>
        </w:rPr>
        <w:t xml:space="preserve"> in detail.</w:t>
      </w:r>
    </w:p>
    <w:p w14:paraId="300ED1D4" w14:textId="00B7E3B5" w:rsidR="001D26AB" w:rsidRDefault="001D26AB" w:rsidP="00D20443">
      <w:pPr>
        <w:pStyle w:val="va-top"/>
        <w:numPr>
          <w:ilvl w:val="0"/>
          <w:numId w:val="1"/>
        </w:numPr>
        <w:shd w:val="clear" w:color="auto" w:fill="FFFFFF"/>
        <w:spacing w:before="0" w:beforeAutospacing="0" w:after="120" w:afterAutospacing="0" w:line="330" w:lineRule="atLeast"/>
        <w:textAlignment w:val="top"/>
        <w:rPr>
          <w:color w:val="4D5156"/>
        </w:rPr>
      </w:pPr>
      <w:r>
        <w:rPr>
          <w:color w:val="4D5156"/>
        </w:rPr>
        <w:t xml:space="preserve">We Can Perform any mathematical operation in webpage using </w:t>
      </w:r>
      <w:proofErr w:type="spellStart"/>
      <w:r w:rsidR="00AA7E86">
        <w:rPr>
          <w:color w:val="4D5156"/>
        </w:rPr>
        <w:t>javascript</w:t>
      </w:r>
      <w:proofErr w:type="spellEnd"/>
      <w:r w:rsidR="00AA7E86">
        <w:rPr>
          <w:color w:val="4D5156"/>
        </w:rPr>
        <w:t xml:space="preserve"> language</w:t>
      </w:r>
      <w:r>
        <w:rPr>
          <w:color w:val="4D5156"/>
        </w:rPr>
        <w:t>.</w:t>
      </w:r>
    </w:p>
    <w:p w14:paraId="0785289B" w14:textId="51CEA528" w:rsidR="001D26AB" w:rsidRPr="001D26AB" w:rsidRDefault="001D26AB" w:rsidP="00D20443">
      <w:pPr>
        <w:pStyle w:val="va-top"/>
        <w:numPr>
          <w:ilvl w:val="0"/>
          <w:numId w:val="1"/>
        </w:numPr>
        <w:shd w:val="clear" w:color="auto" w:fill="FFFFFF"/>
        <w:spacing w:before="0" w:beforeAutospacing="0" w:after="120" w:afterAutospacing="0" w:line="330" w:lineRule="atLeast"/>
        <w:textAlignment w:val="top"/>
        <w:rPr>
          <w:color w:val="4D5156"/>
        </w:rPr>
      </w:pPr>
      <w:r>
        <w:rPr>
          <w:color w:val="4D5156"/>
        </w:rPr>
        <w:t>Here We Create calculator and temperature converter</w:t>
      </w:r>
      <w:r w:rsidR="00AA7E86">
        <w:rPr>
          <w:color w:val="4D5156"/>
        </w:rPr>
        <w:t xml:space="preserve"> and got broader perspective regarding its application.</w:t>
      </w:r>
    </w:p>
    <w:sectPr w:rsidR="001D26AB" w:rsidRPr="001D26A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55AF8" w14:textId="77777777" w:rsidR="00FF7E67" w:rsidRDefault="00FF7E67" w:rsidP="00BB3A05">
      <w:pPr>
        <w:spacing w:after="0" w:line="240" w:lineRule="auto"/>
      </w:pPr>
      <w:r>
        <w:separator/>
      </w:r>
    </w:p>
  </w:endnote>
  <w:endnote w:type="continuationSeparator" w:id="0">
    <w:p w14:paraId="52FC436C" w14:textId="77777777" w:rsidR="00FF7E67" w:rsidRDefault="00FF7E67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602B5663" w14:textId="41E9E7F3" w:rsidR="00214A23" w:rsidRPr="00AA7E86" w:rsidRDefault="00214A23">
          <w:pPr>
            <w:pStyle w:val="Footer"/>
            <w:tabs>
              <w:tab w:val="clear" w:pos="4680"/>
              <w:tab w:val="clear" w:pos="9360"/>
            </w:tabs>
            <w:rPr>
              <w:rFonts w:ascii="Arial Black" w:hAnsi="Arial Black"/>
              <w:b/>
              <w:caps/>
              <w:color w:val="808080" w:themeColor="background1" w:themeShade="80"/>
              <w:sz w:val="28"/>
              <w:szCs w:val="28"/>
            </w:rPr>
          </w:pPr>
          <w:r w:rsidRPr="00AA7E86">
            <w:rPr>
              <w:rFonts w:ascii="Arial Black" w:hAnsi="Arial Black"/>
              <w:b/>
              <w:caps/>
              <w:color w:val="808080" w:themeColor="background1" w:themeShade="80"/>
              <w:sz w:val="28"/>
              <w:szCs w:val="28"/>
            </w:rPr>
            <w:t>21IT0</w:t>
          </w:r>
          <w:r w:rsidR="000800A5" w:rsidRPr="00AA7E86">
            <w:rPr>
              <w:rFonts w:ascii="Arial Black" w:hAnsi="Arial Black"/>
              <w:b/>
              <w:caps/>
              <w:color w:val="808080" w:themeColor="background1" w:themeShade="80"/>
              <w:sz w:val="28"/>
              <w:szCs w:val="28"/>
            </w:rPr>
            <w:t>52</w:t>
          </w:r>
        </w:p>
      </w:tc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AA7E86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 w:val="26"/>
              <w:szCs w:val="26"/>
            </w:rPr>
          </w:pPr>
          <w:r w:rsidRPr="00AA7E86">
            <w:rPr>
              <w:b/>
              <w:caps/>
              <w:color w:val="808080" w:themeColor="background1" w:themeShade="80"/>
              <w:sz w:val="26"/>
              <w:szCs w:val="26"/>
            </w:rPr>
            <w:fldChar w:fldCharType="begin"/>
          </w:r>
          <w:r w:rsidRPr="00AA7E86">
            <w:rPr>
              <w:b/>
              <w:caps/>
              <w:color w:val="808080" w:themeColor="background1" w:themeShade="80"/>
              <w:sz w:val="26"/>
              <w:szCs w:val="26"/>
            </w:rPr>
            <w:instrText xml:space="preserve"> PAGE   \* MERGEFORMAT </w:instrText>
          </w:r>
          <w:r w:rsidRPr="00AA7E86">
            <w:rPr>
              <w:b/>
              <w:caps/>
              <w:color w:val="808080" w:themeColor="background1" w:themeShade="80"/>
              <w:sz w:val="26"/>
              <w:szCs w:val="26"/>
            </w:rPr>
            <w:fldChar w:fldCharType="separate"/>
          </w:r>
          <w:r w:rsidR="00AB3940" w:rsidRPr="00AA7E86">
            <w:rPr>
              <w:b/>
              <w:caps/>
              <w:noProof/>
              <w:color w:val="808080" w:themeColor="background1" w:themeShade="80"/>
              <w:sz w:val="26"/>
              <w:szCs w:val="26"/>
            </w:rPr>
            <w:t>1</w:t>
          </w:r>
          <w:r w:rsidRPr="00AA7E86">
            <w:rPr>
              <w:b/>
              <w:caps/>
              <w:noProof/>
              <w:color w:val="808080" w:themeColor="background1" w:themeShade="80"/>
              <w:sz w:val="26"/>
              <w:szCs w:val="26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F7C5F" w14:textId="77777777" w:rsidR="00FF7E67" w:rsidRDefault="00FF7E67" w:rsidP="00BB3A05">
      <w:pPr>
        <w:spacing w:after="0" w:line="240" w:lineRule="auto"/>
      </w:pPr>
      <w:r>
        <w:separator/>
      </w:r>
    </w:p>
  </w:footnote>
  <w:footnote w:type="continuationSeparator" w:id="0">
    <w:p w14:paraId="47F73A79" w14:textId="77777777" w:rsidR="00FF7E67" w:rsidRDefault="00FF7E67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56D9D"/>
    <w:multiLevelType w:val="multilevel"/>
    <w:tmpl w:val="FD6A6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2D5B05"/>
    <w:multiLevelType w:val="multilevel"/>
    <w:tmpl w:val="128CD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2578C7"/>
    <w:multiLevelType w:val="multilevel"/>
    <w:tmpl w:val="94724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0D3E42"/>
    <w:multiLevelType w:val="multilevel"/>
    <w:tmpl w:val="51FC9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FCC6AEB"/>
    <w:multiLevelType w:val="hybridMultilevel"/>
    <w:tmpl w:val="F13886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21666"/>
    <w:multiLevelType w:val="hybridMultilevel"/>
    <w:tmpl w:val="E04C78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A663F4"/>
    <w:multiLevelType w:val="multilevel"/>
    <w:tmpl w:val="91201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B06B3F"/>
    <w:multiLevelType w:val="multilevel"/>
    <w:tmpl w:val="36388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50704251">
    <w:abstractNumId w:val="6"/>
  </w:num>
  <w:num w:numId="2" w16cid:durableId="1336612248">
    <w:abstractNumId w:val="4"/>
  </w:num>
  <w:num w:numId="3" w16cid:durableId="923681557">
    <w:abstractNumId w:val="2"/>
  </w:num>
  <w:num w:numId="4" w16cid:durableId="1287732662">
    <w:abstractNumId w:val="5"/>
  </w:num>
  <w:num w:numId="5" w16cid:durableId="360327544">
    <w:abstractNumId w:val="1"/>
  </w:num>
  <w:num w:numId="6" w16cid:durableId="958991063">
    <w:abstractNumId w:val="0"/>
  </w:num>
  <w:num w:numId="7" w16cid:durableId="1880968058">
    <w:abstractNumId w:val="7"/>
  </w:num>
  <w:num w:numId="8" w16cid:durableId="470730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3581D"/>
    <w:rsid w:val="000800A5"/>
    <w:rsid w:val="000E281B"/>
    <w:rsid w:val="00106042"/>
    <w:rsid w:val="00161CE6"/>
    <w:rsid w:val="00183214"/>
    <w:rsid w:val="001B2137"/>
    <w:rsid w:val="001D26AB"/>
    <w:rsid w:val="0021201D"/>
    <w:rsid w:val="00214A23"/>
    <w:rsid w:val="002347E9"/>
    <w:rsid w:val="00263AE5"/>
    <w:rsid w:val="00327A8A"/>
    <w:rsid w:val="00330181"/>
    <w:rsid w:val="00331A0E"/>
    <w:rsid w:val="00382506"/>
    <w:rsid w:val="00384C51"/>
    <w:rsid w:val="003E0723"/>
    <w:rsid w:val="00460029"/>
    <w:rsid w:val="004D5EE0"/>
    <w:rsid w:val="005C7CC7"/>
    <w:rsid w:val="006763B1"/>
    <w:rsid w:val="007071E9"/>
    <w:rsid w:val="0079526B"/>
    <w:rsid w:val="008E1709"/>
    <w:rsid w:val="008F5532"/>
    <w:rsid w:val="008F7F48"/>
    <w:rsid w:val="00934806"/>
    <w:rsid w:val="00A54A6E"/>
    <w:rsid w:val="00A82671"/>
    <w:rsid w:val="00AA7E86"/>
    <w:rsid w:val="00AB3940"/>
    <w:rsid w:val="00AE1EC6"/>
    <w:rsid w:val="00AE60A1"/>
    <w:rsid w:val="00B55114"/>
    <w:rsid w:val="00BB3A05"/>
    <w:rsid w:val="00BD1791"/>
    <w:rsid w:val="00C61FAA"/>
    <w:rsid w:val="00CB6455"/>
    <w:rsid w:val="00CE7E3B"/>
    <w:rsid w:val="00D17689"/>
    <w:rsid w:val="00D200C6"/>
    <w:rsid w:val="00D20443"/>
    <w:rsid w:val="00DA4693"/>
    <w:rsid w:val="00E9533D"/>
    <w:rsid w:val="00F22F38"/>
    <w:rsid w:val="00FF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  <w:style w:type="paragraph" w:customStyle="1" w:styleId="va-top">
    <w:name w:val="va-top"/>
    <w:basedOn w:val="Normal"/>
    <w:rsid w:val="00C61F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C61FAA"/>
    <w:pPr>
      <w:ind w:left="720"/>
      <w:contextualSpacing/>
    </w:pPr>
  </w:style>
  <w:style w:type="table" w:styleId="TableGrid">
    <w:name w:val="Table Grid"/>
    <w:basedOn w:val="TableNormal"/>
    <w:uiPriority w:val="39"/>
    <w:rsid w:val="00AE1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5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9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4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93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2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3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2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7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6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3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0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8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7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1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6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16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9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55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8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2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5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8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0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4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5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3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47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72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31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8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9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164CB5"/>
    <w:rsid w:val="003C3877"/>
    <w:rsid w:val="004231E5"/>
    <w:rsid w:val="005C2125"/>
    <w:rsid w:val="006E4039"/>
    <w:rsid w:val="006E516D"/>
    <w:rsid w:val="008D4DD3"/>
    <w:rsid w:val="0092012E"/>
    <w:rsid w:val="00A907A2"/>
    <w:rsid w:val="00B32878"/>
    <w:rsid w:val="00F25840"/>
    <w:rsid w:val="00F569D9"/>
    <w:rsid w:val="00F8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1436</Words>
  <Characters>818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9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0IT010 Ujas BHatt</dc:creator>
  <cp:keywords/>
  <dc:description/>
  <cp:lastModifiedBy>ABHI JOSHI</cp:lastModifiedBy>
  <cp:revision>3</cp:revision>
  <cp:lastPrinted>2023-01-10T11:47:00Z</cp:lastPrinted>
  <dcterms:created xsi:type="dcterms:W3CDTF">2023-01-16T17:30:00Z</dcterms:created>
  <dcterms:modified xsi:type="dcterms:W3CDTF">2023-01-16T18:15:00Z</dcterms:modified>
</cp:coreProperties>
</file>